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t xml:space="preserve">捷并思（上海）信息技术有限责任公司个人信息保护政策</w:t>
      </w:r>
    </w:p>
    <w:p>
      <w:pPr>
        <w:pStyle w:val="FirstParagraph"/>
      </w:pPr>
      <w:r>
        <w:t xml:space="preserve">第2.1版</w:t>
      </w:r>
    </w:p>
    <w:p>
      <w:pPr>
        <w:pStyle w:val="BodyText"/>
      </w:pPr>
      <w:r>
        <w:t xml:space="preserve">更新日期：2025年5月1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22">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7">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8" w:name="产品"/>
      <w:bookmarkEnd w:id="38"/>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39" w:name="通知和修订"/>
      <w:bookmarkEnd w:id="39"/>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0" w:name="联系我们"/>
      <w:bookmarkEnd w:id="40"/>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1">
        <w:r>
          <w:rPr>
            <w:rStyle w:val="Hyperlink"/>
          </w:rPr>
          <w:t xml:space="preserve">https://www.jetbrains.com.cn/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760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9a9b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17:44Z</dcterms:created>
  <dcterms:modified xsi:type="dcterms:W3CDTF">2025-12-03T16:17:44Z</dcterms:modified>
</cp:coreProperties>
</file>